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rPr>
          <w:lang w:val="en-US" w:eastAsia="en-US"/>
        </w:rP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111FF01B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114B0850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068AAA00" w14:textId="77777777" w:rsidR="002D43CD" w:rsidRDefault="002D43CD" w:rsidP="002D43CD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0A879AD" w14:textId="77777777" w:rsidR="002D43CD" w:rsidRDefault="002D43CD" w:rsidP="002D43CD">
      <w:pPr>
        <w:jc w:val="both"/>
        <w:rPr>
          <w:rFonts w:ascii="Bahnschrift" w:hAnsi="Bahnschrift" w:cs="Arial"/>
        </w:rPr>
      </w:pPr>
    </w:p>
    <w:p w14:paraId="2A5093C0" w14:textId="3E2017C6" w:rsidR="002D43CD" w:rsidRDefault="002D43CD" w:rsidP="002D43CD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Bölümünüz öğretim üyesi </w:t>
      </w:r>
      <w:r w:rsidR="00DF3085">
        <w:rPr>
          <w:rFonts w:ascii="Bahnschrift" w:hAnsi="Bahnschrift" w:cs="Arial"/>
        </w:rPr>
        <w:t>……………………..</w:t>
      </w:r>
      <w:r>
        <w:rPr>
          <w:rFonts w:ascii="Bahnschrift" w:hAnsi="Bahnschrift" w:cs="Arial"/>
        </w:rPr>
        <w:t xml:space="preserve"> </w:t>
      </w:r>
      <w:r w:rsidR="00E27B41">
        <w:rPr>
          <w:rFonts w:ascii="Bahnschrift" w:hAnsi="Bahnschrift" w:cs="Arial"/>
        </w:rPr>
        <w:t xml:space="preserve">ile </w:t>
      </w:r>
      <w:r w:rsidR="00BA33E0">
        <w:rPr>
          <w:rFonts w:ascii="Bahnschrift" w:hAnsi="Bahnschrift" w:cs="Arial"/>
        </w:rPr>
        <w:t>Konuk Bilim İnsanı olarak</w:t>
      </w:r>
      <w:r>
        <w:rPr>
          <w:rFonts w:ascii="Bahnschrift" w:hAnsi="Bahnschrift" w:cs="Arial"/>
        </w:rPr>
        <w:t xml:space="preserve"> </w:t>
      </w:r>
      <w:r w:rsidR="00841C44">
        <w:rPr>
          <w:rFonts w:ascii="Bahnschrift" w:hAnsi="Bahnschrift" w:cs="Arial"/>
        </w:rPr>
        <w:t xml:space="preserve">…./…./2025 - …./…./2025 tarihleri arasında </w:t>
      </w:r>
      <w:r w:rsidR="00E27B41" w:rsidRPr="00DF3085">
        <w:rPr>
          <w:rFonts w:ascii="Bahnschrift" w:hAnsi="Bahnschrift" w:cs="Arial"/>
        </w:rPr>
        <w:t xml:space="preserve">tam zamanlı/yarı zamanlı </w:t>
      </w:r>
      <w:r w:rsidR="00E27B41">
        <w:rPr>
          <w:rFonts w:ascii="Bahnschrift" w:hAnsi="Bahnschrift" w:cs="Arial"/>
        </w:rPr>
        <w:t xml:space="preserve"> </w:t>
      </w:r>
      <w:r>
        <w:rPr>
          <w:rFonts w:ascii="Bahnschrift" w:hAnsi="Bahnschrift" w:cs="Arial"/>
        </w:rPr>
        <w:t>çalışma yapmak istemekteyim.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6F6932BD" w:rsidR="00A24729" w:rsidRPr="00581ACB" w:rsidRDefault="00841C44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Ç</w:t>
      </w:r>
      <w:r w:rsidR="0091102A" w:rsidRPr="00581ACB">
        <w:rPr>
          <w:rFonts w:ascii="Bahnschrift" w:hAnsi="Bahnschrift" w:cs="Arial"/>
        </w:rPr>
        <w:t>alışmalara başlayabilmemi</w:t>
      </w:r>
      <w:r w:rsidR="00A24729" w:rsidRPr="00581ACB">
        <w:rPr>
          <w:rFonts w:ascii="Bahnschrift" w:hAnsi="Bahnschrift" w:cs="Arial"/>
        </w:rPr>
        <w:t xml:space="preserve"> </w:t>
      </w:r>
      <w:r w:rsidR="00BA33E0">
        <w:rPr>
          <w:rFonts w:ascii="Bahnschrift" w:hAnsi="Bahnschrift" w:cs="Arial"/>
        </w:rPr>
        <w:t xml:space="preserve">teminen </w:t>
      </w:r>
      <w:r>
        <w:rPr>
          <w:rFonts w:ascii="Bahnschrift" w:hAnsi="Bahnschrift" w:cs="Arial"/>
        </w:rPr>
        <w:t xml:space="preserve">2547 sayılı Kanunun 39. Md. Uyarınca </w:t>
      </w:r>
      <w:r w:rsidR="0091102A" w:rsidRPr="00581ACB">
        <w:rPr>
          <w:rFonts w:ascii="Bahnschrift" w:hAnsi="Bahnschrift" w:cs="Arial"/>
        </w:rPr>
        <w:t xml:space="preserve">görevlendirilmem için gerekli </w:t>
      </w:r>
      <w:r w:rsidR="00BA33E0">
        <w:rPr>
          <w:rFonts w:ascii="Bahnschrift" w:hAnsi="Bahnschrift" w:cs="Arial"/>
        </w:rPr>
        <w:t>işlemlerin yapılmasını</w:t>
      </w:r>
      <w:r w:rsidR="0091102A" w:rsidRPr="00581ACB">
        <w:rPr>
          <w:rFonts w:ascii="Bahnschrift" w:hAnsi="Bahnschrift" w:cs="Arial"/>
        </w:rPr>
        <w:t xml:space="preserve">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7777777" w:rsidR="0091102A" w:rsidRPr="00581ACB" w:rsidRDefault="0091102A" w:rsidP="00A24729">
      <w:pPr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Dr. ……</w:t>
      </w:r>
      <w:r w:rsidR="00595C9E" w:rsidRPr="00581ACB">
        <w:rPr>
          <w:rFonts w:ascii="Bahnschrift" w:hAnsi="Bahnschrift" w:cs="Arial"/>
        </w:rPr>
        <w:t>….</w:t>
      </w:r>
    </w:p>
    <w:sectPr w:rsidR="0091102A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43CD"/>
    <w:rsid w:val="00336065"/>
    <w:rsid w:val="00491381"/>
    <w:rsid w:val="00496C58"/>
    <w:rsid w:val="0049772B"/>
    <w:rsid w:val="00567BFA"/>
    <w:rsid w:val="00581ACB"/>
    <w:rsid w:val="00595C9E"/>
    <w:rsid w:val="006179F8"/>
    <w:rsid w:val="00727554"/>
    <w:rsid w:val="00841C44"/>
    <w:rsid w:val="0091102A"/>
    <w:rsid w:val="00A24729"/>
    <w:rsid w:val="00A56A0D"/>
    <w:rsid w:val="00A61C70"/>
    <w:rsid w:val="00AD01B5"/>
    <w:rsid w:val="00BA33E0"/>
    <w:rsid w:val="00CB0927"/>
    <w:rsid w:val="00CF1277"/>
    <w:rsid w:val="00D455B1"/>
    <w:rsid w:val="00DF3085"/>
    <w:rsid w:val="00E27B41"/>
    <w:rsid w:val="00E87BC8"/>
    <w:rsid w:val="00EE3FCB"/>
    <w:rsid w:val="00EF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7</cp:revision>
  <dcterms:created xsi:type="dcterms:W3CDTF">2023-04-18T12:23:00Z</dcterms:created>
  <dcterms:modified xsi:type="dcterms:W3CDTF">2025-11-24T12:15:00Z</dcterms:modified>
</cp:coreProperties>
</file>